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fleur de citronnier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itral, 1-(1,2,3,4,5,6,7,8-octahydro-2,3,8,8-tetramethyl-2-naphthyl)ethan-1-one, 3,7-dimethylnona-1,6-dien-3-ol, LIMONENE, geranyl acet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392-40-5</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6-394-6</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19-00-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49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7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87-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 H317</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Floral.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tral (5392-40-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 6800 mg/kg bodyweight Animal: rat</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sidR="00FA7F7F">
              <w:rPr>
                <w:noProof/>
              </w:rPr>
              <w:t>&gt; 2000 mg/kg bodyweight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yl acetate (105-87-3)</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6330 mg/kg bodyweight Animal: rat, 95% CL: 5450 - 7340</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citral (5392-40-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tral (5392-40-5)</w:t>
            </w:r>
          </w:p>
        </w:tc>
      </w:tr>
      <w:tr w14:paraId="42A847A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F68F7FC" w14:textId="315015CF">
            <w:pPr>
              <w:pStyle w:val="SDSTableTextNormal"/>
              <w:rPr>
                <w:noProof w:val="0"/>
              </w:rPr>
            </w:pPr>
            <w:r w:rsidRPr="0069446B" w:rsidR="00FA7F7F">
              <w:rPr>
                <w:noProof/>
              </w:rPr>
              <w:t>LOAEC (inhalation, rat, gas,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8FE6653" w14:textId="5FF84CD9">
            <w:pPr>
              <w:pStyle w:val="SDSTableTextNormal"/>
              <w:rPr>
                <w:noProof w:val="0"/>
              </w:rPr>
            </w:pPr>
            <w:r w:rsidRPr="0069446B" w:rsidR="00FA7F7F">
              <w:rPr>
                <w:noProof/>
              </w:rPr>
              <w:t>68 ppm Animal: rat, Animal sex: female</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7DB1732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12186D5" w14:textId="59F51324">
            <w:pPr>
              <w:pStyle w:val="SDSTableTextNormal"/>
              <w:rPr>
                <w:noProof w:val="0"/>
                <w:lang w:val="de-DE"/>
              </w:rPr>
            </w:pPr>
            <w:r w:rsidRPr="0069446B" w:rsidR="00FA7F7F">
              <w:rPr>
                <w:noProof/>
                <w:lang w:val="de-DE"/>
              </w:rPr>
              <w:t>NOAEC (inhalation, rat, gas,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3E3E78EA" w14:textId="1918185F">
            <w:pPr>
              <w:pStyle w:val="SDSTableTextNormal"/>
              <w:rPr>
                <w:noProof w:val="0"/>
              </w:rPr>
            </w:pPr>
            <w:r w:rsidRPr="0069446B" w:rsidR="00FA7F7F">
              <w:rPr>
                <w:noProof/>
              </w:rPr>
              <w:t>34 ppm Animal: rat, Animal sex: female</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yl acetate (105-87-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20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fleur de citronnier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tral (5392-40-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6.78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6.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03.8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yl acetate (105-87-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68.12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4.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72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fleur de citronnier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al (5392-40-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yl acetate (105-87-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tral ; d-limonene ; geran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Acute Hazard, Category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itral, 1-(1,2,3,4,5,6,7,8-octahydro-2,3,8,8-tetramethyl-2-naphthyl)ethan-1-one, 3,7-dimethylnona-1,6-dien-3-ol, LIMONENE, geranyl acetat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3/3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3/3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fleur de citronnier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r>
            <w:rPr>
              <w:b/>
              <w:noProof/>
              <w:color w:val="FF0000"/>
              <w:sz w:val="24"/>
              <w:szCs w:val="24"/>
            </w:rPr>
            <w:t>*** DRAFT ***</w:t>
          </w: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fleur de citronnier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r>
            <w:rPr>
              <w:b/>
              <w:noProof/>
              <w:color w:val="FF0000"/>
              <w:sz w:val="24"/>
              <w:szCs w:val="24"/>
            </w:rPr>
            <w:t>*** DRAFT ***</w:t>
          </w: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3/31/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CFD30F4C-B93B-4762-ACCD-BA40C37C3ECA}"/>
</file>

<file path=customXml/itemProps3.xml><?xml version="1.0" encoding="utf-8"?>
<ds:datastoreItem xmlns:ds="http://schemas.openxmlformats.org/officeDocument/2006/customXml" ds:itemID="{7A582D30-97E9-48C6-AA94-88443743600C}"/>
</file>

<file path=customXml/itemProps4.xml><?xml version="1.0" encoding="utf-8"?>
<ds:datastoreItem xmlns:ds="http://schemas.openxmlformats.org/officeDocument/2006/customXml" ds:itemID="{8A29923F-4ABD-49F5-BBB1-802980A93A18}"/>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